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A276B3D" w14:textId="07F63715" w:rsidR="0051115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E428E4" w:rsidRP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岩木健康増進プロジェクトにおけるAYA世代における痛覚閾値決定</w:t>
      </w:r>
      <w:r w:rsid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因子の検索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5D0CCF51" w14:textId="0347F927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511159" w:rsidRPr="0051115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弘前大学大学院医学研究科 </w:t>
      </w:r>
      <w:r w:rsidR="00E428E4" w:rsidRP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分子病態病理学講座</w:t>
      </w:r>
      <w:r w:rsidR="00BE094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46339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</w:p>
    <w:p w14:paraId="7C282D5F" w14:textId="69E69629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E428E4" w:rsidRP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水上 浩哉</w:t>
      </w:r>
      <w:r w:rsid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DF4F1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E428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352D4" w14:textId="77777777" w:rsidR="00457578" w:rsidRDefault="00457578" w:rsidP="00BE406F">
      <w:r>
        <w:separator/>
      </w:r>
    </w:p>
  </w:endnote>
  <w:endnote w:type="continuationSeparator" w:id="0">
    <w:p w14:paraId="722C0FF5" w14:textId="77777777" w:rsidR="00457578" w:rsidRDefault="0045757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F171E" w14:textId="77777777" w:rsidR="00457578" w:rsidRDefault="00457578" w:rsidP="00BE406F">
      <w:r>
        <w:separator/>
      </w:r>
    </w:p>
  </w:footnote>
  <w:footnote w:type="continuationSeparator" w:id="0">
    <w:p w14:paraId="049637C0" w14:textId="77777777" w:rsidR="00457578" w:rsidRDefault="0045757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58782270">
    <w:abstractNumId w:val="1"/>
  </w:num>
  <w:num w:numId="2" w16cid:durableId="685712265">
    <w:abstractNumId w:val="0"/>
  </w:num>
  <w:num w:numId="3" w16cid:durableId="817233926">
    <w:abstractNumId w:val="2"/>
  </w:num>
  <w:num w:numId="4" w16cid:durableId="1010445050">
    <w:abstractNumId w:val="3"/>
  </w:num>
  <w:num w:numId="5" w16cid:durableId="1069617675">
    <w:abstractNumId w:val="5"/>
  </w:num>
  <w:num w:numId="6" w16cid:durableId="1731421174">
    <w:abstractNumId w:val="4"/>
  </w:num>
  <w:num w:numId="7" w16cid:durableId="7364405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4C62"/>
    <w:rsid w:val="00457578"/>
    <w:rsid w:val="00464D96"/>
    <w:rsid w:val="004815E9"/>
    <w:rsid w:val="004822A6"/>
    <w:rsid w:val="00482555"/>
    <w:rsid w:val="00487380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11159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1F62"/>
    <w:rsid w:val="006756F2"/>
    <w:rsid w:val="00693965"/>
    <w:rsid w:val="006B5AEF"/>
    <w:rsid w:val="006D0E58"/>
    <w:rsid w:val="006E430B"/>
    <w:rsid w:val="006F1DEC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66DB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6329B"/>
    <w:rsid w:val="00977207"/>
    <w:rsid w:val="00980E48"/>
    <w:rsid w:val="00981D1B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A38E0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415CE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094A"/>
    <w:rsid w:val="00BE406F"/>
    <w:rsid w:val="00BE5335"/>
    <w:rsid w:val="00BE5D66"/>
    <w:rsid w:val="00BE6E88"/>
    <w:rsid w:val="00BF6C77"/>
    <w:rsid w:val="00BF77BC"/>
    <w:rsid w:val="00C178CE"/>
    <w:rsid w:val="00C218F1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60C63"/>
    <w:rsid w:val="00D7317C"/>
    <w:rsid w:val="00D7797B"/>
    <w:rsid w:val="00D907A5"/>
    <w:rsid w:val="00DA4D56"/>
    <w:rsid w:val="00DE0944"/>
    <w:rsid w:val="00DE6108"/>
    <w:rsid w:val="00DF49BC"/>
    <w:rsid w:val="00DF4F1E"/>
    <w:rsid w:val="00E3401A"/>
    <w:rsid w:val="00E428E4"/>
    <w:rsid w:val="00E50A0E"/>
    <w:rsid w:val="00E5657E"/>
    <w:rsid w:val="00E60A7D"/>
    <w:rsid w:val="00E67A35"/>
    <w:rsid w:val="00E8471B"/>
    <w:rsid w:val="00E873DB"/>
    <w:rsid w:val="00E968AA"/>
    <w:rsid w:val="00EA1390"/>
    <w:rsid w:val="00EA2E7B"/>
    <w:rsid w:val="00EA4B09"/>
    <w:rsid w:val="00EA5AB7"/>
    <w:rsid w:val="00EB1860"/>
    <w:rsid w:val="00EB26A2"/>
    <w:rsid w:val="00EB5B2B"/>
    <w:rsid w:val="00EC0080"/>
    <w:rsid w:val="00ED0416"/>
    <w:rsid w:val="00ED3C9E"/>
    <w:rsid w:val="00ED7798"/>
    <w:rsid w:val="00EE245C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8E26F11C-EF98-46A0-BEC6-03EE3443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坂田　圭史郎</dc:creator>
  <cp:lastModifiedBy>佐藤　美津帆</cp:lastModifiedBy>
  <cp:revision>11</cp:revision>
  <dcterms:created xsi:type="dcterms:W3CDTF">2025-04-21T12:41:00Z</dcterms:created>
  <dcterms:modified xsi:type="dcterms:W3CDTF">2025-12-05T01:56:00Z</dcterms:modified>
</cp:coreProperties>
</file>